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C953A7" w14:textId="77777777" w:rsidR="00A93126" w:rsidRDefault="00DC1D02">
      <w:pPr>
        <w:pStyle w:val="Standard"/>
        <w:jc w:val="center"/>
        <w:rPr>
          <w:b/>
          <w:bCs/>
          <w:sz w:val="36"/>
          <w:szCs w:val="36"/>
        </w:rPr>
      </w:pPr>
      <w:r>
        <w:rPr>
          <w:b/>
          <w:bCs/>
          <w:sz w:val="36"/>
          <w:szCs w:val="36"/>
        </w:rPr>
        <w:t>CSE311L.8 Project Requirements</w:t>
      </w:r>
    </w:p>
    <w:p w14:paraId="489B10A6" w14:textId="77777777" w:rsidR="00A93126" w:rsidRDefault="00A93126">
      <w:pPr>
        <w:pStyle w:val="Standard"/>
        <w:jc w:val="center"/>
        <w:rPr>
          <w:sz w:val="36"/>
          <w:szCs w:val="36"/>
        </w:rPr>
      </w:pPr>
    </w:p>
    <w:p w14:paraId="7FDA8831" w14:textId="79B826EB" w:rsidR="00A93126" w:rsidRDefault="00DC1D02">
      <w:pPr>
        <w:pStyle w:val="Standard"/>
        <w:numPr>
          <w:ilvl w:val="0"/>
          <w:numId w:val="2"/>
        </w:numPr>
        <w:jc w:val="both"/>
        <w:rPr>
          <w:b/>
          <w:bCs/>
          <w:sz w:val="28"/>
          <w:szCs w:val="28"/>
        </w:rPr>
      </w:pPr>
      <w:r>
        <w:rPr>
          <w:b/>
          <w:bCs/>
          <w:sz w:val="28"/>
          <w:szCs w:val="28"/>
        </w:rPr>
        <w:t>Purpose of the project</w:t>
      </w:r>
    </w:p>
    <w:p w14:paraId="273948E5" w14:textId="77777777" w:rsidR="00944B5C" w:rsidRDefault="00944B5C" w:rsidP="00944B5C">
      <w:pPr>
        <w:pStyle w:val="ListParagraph"/>
      </w:pPr>
      <w:r>
        <w:t xml:space="preserve">Bus management &amp; service providing system is a solution to everyday challenges of Bangladeshi people. A huge portion of working people and student rely on local bus rather than their own vehicle. Our bus system will provide smooth opportunities to those people.  They can easily track the route a bus goes onto or how much the fare is without having the panic attack to deal with unknown strangers. Our service platform takes utmost care of our clients by providing a computerized commercial center, quick strategic help and a customer support call center. We want our system to be a pioneer in digitizing transportation in Bangladesh . Our oath is to take care of your every day issues utilizing innovation so that you can make the most of your life. The road safety is high measurement to look out for in our system. We are buckling down with riders , travelers and key partners to make the streets more secure. Our system id people-driven, therefore we perceive that our workers and administration gives the vital motivation for the achievements and developments of our system. </w:t>
      </w:r>
    </w:p>
    <w:p w14:paraId="28B9FE3B" w14:textId="77777777" w:rsidR="00944B5C" w:rsidRDefault="00944B5C" w:rsidP="00944B5C">
      <w:pPr>
        <w:pStyle w:val="Standard"/>
        <w:ind w:left="720"/>
        <w:jc w:val="both"/>
        <w:rPr>
          <w:b/>
          <w:bCs/>
          <w:sz w:val="28"/>
          <w:szCs w:val="28"/>
        </w:rPr>
      </w:pPr>
    </w:p>
    <w:p w14:paraId="27DC93C5" w14:textId="77777777" w:rsidR="00A93126" w:rsidRDefault="00A93126">
      <w:pPr>
        <w:pStyle w:val="Standard"/>
        <w:jc w:val="both"/>
      </w:pPr>
    </w:p>
    <w:p w14:paraId="541DB120" w14:textId="0FDCF8E5" w:rsidR="00A93126" w:rsidRDefault="00DC1D02">
      <w:pPr>
        <w:pStyle w:val="Standard"/>
        <w:numPr>
          <w:ilvl w:val="0"/>
          <w:numId w:val="2"/>
        </w:numPr>
        <w:jc w:val="both"/>
        <w:rPr>
          <w:b/>
          <w:bCs/>
          <w:sz w:val="28"/>
          <w:szCs w:val="28"/>
        </w:rPr>
      </w:pPr>
      <w:r>
        <w:rPr>
          <w:b/>
          <w:bCs/>
          <w:sz w:val="28"/>
          <w:szCs w:val="28"/>
        </w:rPr>
        <w:t>Objectives</w:t>
      </w:r>
    </w:p>
    <w:p w14:paraId="13B4B174" w14:textId="77777777" w:rsidR="00210F5D" w:rsidRDefault="00210F5D" w:rsidP="00210F5D">
      <w:pPr>
        <w:ind w:left="709"/>
        <w:rPr>
          <w:bCs/>
        </w:rPr>
      </w:pPr>
      <w:r>
        <w:rPr>
          <w:bCs/>
        </w:rPr>
        <w:t>The objective of the Bus Service is to help the customer to buy bus tickets and save time that would otherwise be wasted by waiting.</w:t>
      </w:r>
    </w:p>
    <w:p w14:paraId="16086EC2" w14:textId="77777777" w:rsidR="00210F5D" w:rsidRDefault="00210F5D" w:rsidP="00210F5D">
      <w:pPr>
        <w:pStyle w:val="ListParagraph"/>
        <w:numPr>
          <w:ilvl w:val="0"/>
          <w:numId w:val="5"/>
        </w:numPr>
        <w:suppressAutoHyphens w:val="0"/>
        <w:autoSpaceDN/>
        <w:spacing w:after="160" w:line="259" w:lineRule="auto"/>
        <w:textAlignment w:val="auto"/>
        <w:rPr>
          <w:bCs/>
          <w:szCs w:val="24"/>
        </w:rPr>
      </w:pPr>
      <w:r>
        <w:rPr>
          <w:bCs/>
          <w:szCs w:val="24"/>
        </w:rPr>
        <w:t>Create an interface where users can view the details of the ticket and buy them without going to the bus station.</w:t>
      </w:r>
    </w:p>
    <w:p w14:paraId="5C8DC41E" w14:textId="77777777" w:rsidR="00210F5D" w:rsidRDefault="00210F5D" w:rsidP="00210F5D">
      <w:pPr>
        <w:pStyle w:val="ListParagraph"/>
        <w:numPr>
          <w:ilvl w:val="0"/>
          <w:numId w:val="5"/>
        </w:numPr>
        <w:suppressAutoHyphens w:val="0"/>
        <w:autoSpaceDN/>
        <w:spacing w:after="160" w:line="259" w:lineRule="auto"/>
        <w:textAlignment w:val="auto"/>
        <w:rPr>
          <w:bCs/>
          <w:szCs w:val="24"/>
        </w:rPr>
      </w:pPr>
      <w:r>
        <w:rPr>
          <w:bCs/>
          <w:szCs w:val="24"/>
        </w:rPr>
        <w:t>Users can choose where they want to be picked up from and where they want to go as well as which seat(s) they want to take and how many.</w:t>
      </w:r>
    </w:p>
    <w:p w14:paraId="45A9A337" w14:textId="77777777" w:rsidR="00210F5D" w:rsidRDefault="00210F5D" w:rsidP="00210F5D">
      <w:pPr>
        <w:pStyle w:val="ListParagraph"/>
        <w:numPr>
          <w:ilvl w:val="0"/>
          <w:numId w:val="5"/>
        </w:numPr>
        <w:suppressAutoHyphens w:val="0"/>
        <w:autoSpaceDN/>
        <w:spacing w:after="160" w:line="259" w:lineRule="auto"/>
        <w:textAlignment w:val="auto"/>
        <w:rPr>
          <w:bCs/>
          <w:szCs w:val="24"/>
        </w:rPr>
      </w:pPr>
      <w:r>
        <w:rPr>
          <w:bCs/>
          <w:szCs w:val="24"/>
        </w:rPr>
        <w:t>Users can view the ticket that they bought and find all the details like bus number, bus driver of their trip there.</w:t>
      </w:r>
    </w:p>
    <w:p w14:paraId="17E75989" w14:textId="77777777" w:rsidR="00210F5D" w:rsidRDefault="00210F5D" w:rsidP="00210F5D">
      <w:pPr>
        <w:pStyle w:val="ListParagraph"/>
        <w:numPr>
          <w:ilvl w:val="0"/>
          <w:numId w:val="5"/>
        </w:numPr>
        <w:suppressAutoHyphens w:val="0"/>
        <w:autoSpaceDN/>
        <w:spacing w:after="160" w:line="259" w:lineRule="auto"/>
        <w:textAlignment w:val="auto"/>
        <w:rPr>
          <w:bCs/>
          <w:szCs w:val="24"/>
        </w:rPr>
      </w:pPr>
      <w:r>
        <w:rPr>
          <w:bCs/>
          <w:szCs w:val="24"/>
        </w:rPr>
        <w:t>They can greatly save time because they will not have to wait at the bus station waiting for their bus to come, rather they will be given a specific time when they will have to be at the stop.</w:t>
      </w:r>
    </w:p>
    <w:p w14:paraId="2162AD78" w14:textId="77777777" w:rsidR="00210F5D" w:rsidRPr="008642DF" w:rsidRDefault="00210F5D" w:rsidP="00210F5D">
      <w:pPr>
        <w:pStyle w:val="ListParagraph"/>
        <w:numPr>
          <w:ilvl w:val="0"/>
          <w:numId w:val="5"/>
        </w:numPr>
        <w:suppressAutoHyphens w:val="0"/>
        <w:autoSpaceDN/>
        <w:spacing w:after="160" w:line="259" w:lineRule="auto"/>
        <w:textAlignment w:val="auto"/>
        <w:rPr>
          <w:bCs/>
          <w:szCs w:val="24"/>
        </w:rPr>
      </w:pPr>
      <w:r>
        <w:rPr>
          <w:bCs/>
          <w:szCs w:val="24"/>
        </w:rPr>
        <w:t>They will see how many people have bought the seats to decide if they want to buy the tickets or not.</w:t>
      </w:r>
    </w:p>
    <w:p w14:paraId="2B451148" w14:textId="77777777" w:rsidR="00210F5D" w:rsidRDefault="00210F5D" w:rsidP="00210F5D">
      <w:pPr>
        <w:pStyle w:val="Standard"/>
        <w:ind w:left="720"/>
        <w:jc w:val="both"/>
        <w:rPr>
          <w:b/>
          <w:bCs/>
          <w:sz w:val="28"/>
          <w:szCs w:val="28"/>
        </w:rPr>
      </w:pPr>
    </w:p>
    <w:p w14:paraId="0291AD87" w14:textId="77777777" w:rsidR="00A93126" w:rsidRDefault="00DC1D02">
      <w:pPr>
        <w:pStyle w:val="Standard"/>
        <w:numPr>
          <w:ilvl w:val="0"/>
          <w:numId w:val="4"/>
        </w:numPr>
        <w:jc w:val="both"/>
        <w:rPr>
          <w:b/>
          <w:bCs/>
          <w:sz w:val="28"/>
          <w:szCs w:val="28"/>
        </w:rPr>
      </w:pPr>
      <w:r>
        <w:rPr>
          <w:b/>
          <w:bCs/>
          <w:sz w:val="28"/>
          <w:szCs w:val="28"/>
        </w:rPr>
        <w:t>Implementations</w:t>
      </w:r>
    </w:p>
    <w:p w14:paraId="29BAD5C2" w14:textId="3E321114" w:rsidR="00A93126" w:rsidRDefault="00DC1D02">
      <w:pPr>
        <w:pStyle w:val="Standard"/>
        <w:ind w:left="709"/>
        <w:jc w:val="both"/>
      </w:pPr>
      <w:r>
        <w:t>The</w:t>
      </w:r>
      <w:r w:rsidR="00625BC2">
        <w:t xml:space="preserve"> service</w:t>
      </w:r>
      <w:r>
        <w:t>-to-</w:t>
      </w:r>
      <w:r w:rsidR="00625BC2">
        <w:t>passenger</w:t>
      </w:r>
      <w:r>
        <w:t xml:space="preserve"> aspect of </w:t>
      </w:r>
      <w:r w:rsidR="00192B70">
        <w:t>online platfo</w:t>
      </w:r>
      <w:r w:rsidR="00582093">
        <w:t>rm</w:t>
      </w:r>
      <w:r>
        <w:t xml:space="preserve"> is the most visible </w:t>
      </w:r>
      <w:r w:rsidR="00582093">
        <w:t>real time service providing solution</w:t>
      </w:r>
      <w:r>
        <w:t xml:space="preserve"> </w:t>
      </w:r>
      <w:r w:rsidR="008B02FA">
        <w:t>for the current situation of Bangladesh</w:t>
      </w:r>
      <w:r>
        <w:t>. The primary goal of an e-commerce</w:t>
      </w:r>
      <w:r w:rsidR="00233386">
        <w:t xml:space="preserve"> or service providing</w:t>
      </w:r>
      <w:r>
        <w:t xml:space="preserve"> site is to </w:t>
      </w:r>
      <w:r w:rsidR="00233386">
        <w:t>provide regular passengers</w:t>
      </w:r>
      <w:r w:rsidR="00C953AE">
        <w:t xml:space="preserve"> with</w:t>
      </w:r>
      <w:r w:rsidR="00B167FC">
        <w:t xml:space="preserve"> online</w:t>
      </w:r>
      <w:r w:rsidR="00C953AE">
        <w:t xml:space="preserve"> </w:t>
      </w:r>
      <w:r>
        <w:t>services</w:t>
      </w:r>
      <w:r w:rsidR="00C953AE">
        <w:t xml:space="preserve"> like</w:t>
      </w:r>
      <w:r w:rsidR="00B167FC">
        <w:t xml:space="preserve"> real time</w:t>
      </w:r>
      <w:r w:rsidR="00C953AE">
        <w:t xml:space="preserve"> information</w:t>
      </w:r>
      <w:r w:rsidR="00B167FC">
        <w:t xml:space="preserve"> and virtual tickets</w:t>
      </w:r>
      <w:r w:rsidR="004741E5">
        <w:t xml:space="preserve"> of the transport</w:t>
      </w:r>
      <w:r w:rsidR="00C953AE">
        <w:t xml:space="preserve"> he/she is using to commute daily</w:t>
      </w:r>
      <w:r>
        <w:t>. This project deals with developing a</w:t>
      </w:r>
      <w:r w:rsidR="00A12AF2">
        <w:t xml:space="preserve"> </w:t>
      </w:r>
      <w:r w:rsidR="004741E5">
        <w:t>local transport infrastructure</w:t>
      </w:r>
      <w:r w:rsidR="00A12AF2">
        <w:t xml:space="preserve"> where everything will be visible to all the service </w:t>
      </w:r>
      <w:r w:rsidR="00210F5D">
        <w:t>provider (</w:t>
      </w:r>
      <w:r w:rsidR="00A12AF2">
        <w:t>Bus owner/Drivers) and the commuters</w:t>
      </w:r>
      <w:r>
        <w:t xml:space="preserve">. It provides the user with a </w:t>
      </w:r>
      <w:r w:rsidR="00533D4A">
        <w:t>transparent data</w:t>
      </w:r>
      <w:r>
        <w:t xml:space="preserve"> of different </w:t>
      </w:r>
      <w:r w:rsidR="00533D4A">
        <w:t>buses</w:t>
      </w:r>
      <w:r>
        <w:t xml:space="preserve"> available</w:t>
      </w:r>
      <w:r w:rsidR="00533D4A">
        <w:t xml:space="preserve"> and seat vacancy</w:t>
      </w:r>
      <w:r>
        <w:t xml:space="preserve"> for purchase </w:t>
      </w:r>
      <w:r w:rsidR="006F5FD9">
        <w:t>from</w:t>
      </w:r>
      <w:r>
        <w:t xml:space="preserve"> the </w:t>
      </w:r>
      <w:r w:rsidR="006F5FD9">
        <w:t>site</w:t>
      </w:r>
      <w:r>
        <w:t xml:space="preserve">. In order to facilitate </w:t>
      </w:r>
      <w:r w:rsidR="006F5FD9">
        <w:t xml:space="preserve">with a virtual </w:t>
      </w:r>
      <w:r w:rsidR="00210F5D">
        <w:t>ticket,</w:t>
      </w:r>
      <w:r>
        <w:t xml:space="preserve"> purchase a </w:t>
      </w:r>
      <w:r w:rsidR="00BF6996">
        <w:t>distinct code</w:t>
      </w:r>
      <w:r>
        <w:t xml:space="preserve"> is provided to the user. The system is implemented using a 3-tier approach, with a backend MySQL database, a middle tier Apache server and a web browser as the </w:t>
      </w:r>
      <w:r w:rsidR="007B0D30">
        <w:t>front-end</w:t>
      </w:r>
      <w:r>
        <w:t xml:space="preserve"> client. In order to develop online </w:t>
      </w:r>
      <w:r w:rsidR="00B815FD">
        <w:t>management and service providing</w:t>
      </w:r>
      <w:r>
        <w:t xml:space="preserve"> application use HTML, CSS, </w:t>
      </w:r>
      <w:r w:rsidR="007B0D30">
        <w:t>server-side</w:t>
      </w:r>
      <w:r>
        <w:t xml:space="preserve"> scripting language PHP and relational database MySQL. This is a project with the objective to develop a basic website where </w:t>
      </w:r>
      <w:r w:rsidR="00374210">
        <w:t>passenger</w:t>
      </w:r>
      <w:r>
        <w:t xml:space="preserve"> is provided with a </w:t>
      </w:r>
      <w:r w:rsidR="00374210">
        <w:t>open data</w:t>
      </w:r>
      <w:r>
        <w:t xml:space="preserve"> application</w:t>
      </w:r>
      <w:r w:rsidR="00374210">
        <w:t>.</w:t>
      </w:r>
    </w:p>
    <w:p w14:paraId="7FA7326A" w14:textId="77777777" w:rsidR="00A93126" w:rsidRDefault="00A93126">
      <w:pPr>
        <w:pStyle w:val="Standard"/>
        <w:jc w:val="both"/>
      </w:pPr>
    </w:p>
    <w:p w14:paraId="4C461387" w14:textId="77777777" w:rsidR="00A93126" w:rsidRDefault="00A93126">
      <w:pPr>
        <w:pStyle w:val="Standard"/>
        <w:jc w:val="both"/>
      </w:pPr>
    </w:p>
    <w:sectPr w:rsidR="00A93126">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7ABE76" w14:textId="77777777" w:rsidR="009E54B5" w:rsidRDefault="009E54B5">
      <w:r>
        <w:separator/>
      </w:r>
    </w:p>
  </w:endnote>
  <w:endnote w:type="continuationSeparator" w:id="0">
    <w:p w14:paraId="592238BD" w14:textId="77777777" w:rsidR="009E54B5" w:rsidRDefault="009E54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OpenSymbol">
    <w:altName w:val="Segoe UI Symbol"/>
    <w:charset w:val="02"/>
    <w:family w:val="auto"/>
    <w:pitch w:val="default"/>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Liberation Sans">
    <w:charset w:val="00"/>
    <w:family w:val="swiss"/>
    <w:pitch w:val="variable"/>
  </w:font>
  <w:font w:name="Noto Sans CJK SC">
    <w:charset w:val="00"/>
    <w:family w:val="auto"/>
    <w:pitch w:val="variable"/>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C1BF09" w14:textId="77777777" w:rsidR="009E54B5" w:rsidRDefault="009E54B5">
      <w:r>
        <w:rPr>
          <w:color w:val="000000"/>
        </w:rPr>
        <w:separator/>
      </w:r>
    </w:p>
  </w:footnote>
  <w:footnote w:type="continuationSeparator" w:id="0">
    <w:p w14:paraId="1128DA39" w14:textId="77777777" w:rsidR="009E54B5" w:rsidRDefault="009E54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D33388"/>
    <w:multiLevelType w:val="multilevel"/>
    <w:tmpl w:val="2F3A24A8"/>
    <w:styleLink w:val="Numbering123"/>
    <w:lvl w:ilvl="0">
      <w:start w:val="3"/>
      <w:numFmt w:val="decimal"/>
      <w:lvlText w:val="%1."/>
      <w:lvlJc w:val="left"/>
      <w:pPr>
        <w:ind w:left="754" w:hanging="397"/>
      </w:pPr>
    </w:lvl>
    <w:lvl w:ilvl="1">
      <w:start w:val="1"/>
      <w:numFmt w:val="decimal"/>
      <w:lvlText w:val="%2."/>
      <w:lvlJc w:val="left"/>
      <w:pPr>
        <w:ind w:left="1151" w:hanging="397"/>
      </w:pPr>
    </w:lvl>
    <w:lvl w:ilvl="2">
      <w:start w:val="1"/>
      <w:numFmt w:val="decimal"/>
      <w:lvlText w:val="%3."/>
      <w:lvlJc w:val="left"/>
      <w:pPr>
        <w:ind w:left="1548" w:hanging="397"/>
      </w:pPr>
    </w:lvl>
    <w:lvl w:ilvl="3">
      <w:start w:val="1"/>
      <w:numFmt w:val="decimal"/>
      <w:lvlText w:val="%4."/>
      <w:lvlJc w:val="left"/>
      <w:pPr>
        <w:ind w:left="1945" w:hanging="397"/>
      </w:pPr>
    </w:lvl>
    <w:lvl w:ilvl="4">
      <w:start w:val="1"/>
      <w:numFmt w:val="decimal"/>
      <w:lvlText w:val="%5."/>
      <w:lvlJc w:val="left"/>
      <w:pPr>
        <w:ind w:left="2342" w:hanging="397"/>
      </w:pPr>
    </w:lvl>
    <w:lvl w:ilvl="5">
      <w:start w:val="1"/>
      <w:numFmt w:val="decimal"/>
      <w:lvlText w:val="%6."/>
      <w:lvlJc w:val="left"/>
      <w:pPr>
        <w:ind w:left="2738" w:hanging="397"/>
      </w:pPr>
    </w:lvl>
    <w:lvl w:ilvl="6">
      <w:start w:val="1"/>
      <w:numFmt w:val="decimal"/>
      <w:lvlText w:val="%7."/>
      <w:lvlJc w:val="left"/>
      <w:pPr>
        <w:ind w:left="3135" w:hanging="397"/>
      </w:pPr>
    </w:lvl>
    <w:lvl w:ilvl="7">
      <w:start w:val="1"/>
      <w:numFmt w:val="decimal"/>
      <w:lvlText w:val="%8."/>
      <w:lvlJc w:val="left"/>
      <w:pPr>
        <w:ind w:left="3532" w:hanging="397"/>
      </w:pPr>
    </w:lvl>
    <w:lvl w:ilvl="8">
      <w:start w:val="1"/>
      <w:numFmt w:val="decimal"/>
      <w:lvlText w:val="%9."/>
      <w:lvlJc w:val="left"/>
      <w:pPr>
        <w:ind w:left="3929" w:hanging="397"/>
      </w:pPr>
    </w:lvl>
  </w:abstractNum>
  <w:abstractNum w:abstractNumId="1" w15:restartNumberingAfterBreak="0">
    <w:nsid w:val="42353AE1"/>
    <w:multiLevelType w:val="multilevel"/>
    <w:tmpl w:val="F11079BE"/>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 w15:restartNumberingAfterBreak="0">
    <w:nsid w:val="55A7222D"/>
    <w:multiLevelType w:val="multilevel"/>
    <w:tmpl w:val="85B05864"/>
    <w:lvl w:ilvl="0">
      <w:numFmt w:val="bullet"/>
      <w:lvlText w:val="•"/>
      <w:lvlJc w:val="left"/>
      <w:pPr>
        <w:ind w:left="1017" w:hanging="360"/>
      </w:pPr>
      <w:rPr>
        <w:rFonts w:ascii="OpenSymbol" w:eastAsia="OpenSymbol" w:hAnsi="OpenSymbol" w:cs="OpenSymbol"/>
      </w:rPr>
    </w:lvl>
    <w:lvl w:ilvl="1">
      <w:numFmt w:val="bullet"/>
      <w:lvlText w:val="◦"/>
      <w:lvlJc w:val="left"/>
      <w:pPr>
        <w:ind w:left="1377" w:hanging="360"/>
      </w:pPr>
      <w:rPr>
        <w:rFonts w:ascii="OpenSymbol" w:eastAsia="OpenSymbol" w:hAnsi="OpenSymbol" w:cs="OpenSymbol"/>
      </w:rPr>
    </w:lvl>
    <w:lvl w:ilvl="2">
      <w:numFmt w:val="bullet"/>
      <w:lvlText w:val="▪"/>
      <w:lvlJc w:val="left"/>
      <w:pPr>
        <w:ind w:left="1737" w:hanging="360"/>
      </w:pPr>
      <w:rPr>
        <w:rFonts w:ascii="OpenSymbol" w:eastAsia="OpenSymbol" w:hAnsi="OpenSymbol" w:cs="OpenSymbol"/>
      </w:rPr>
    </w:lvl>
    <w:lvl w:ilvl="3">
      <w:numFmt w:val="bullet"/>
      <w:lvlText w:val="•"/>
      <w:lvlJc w:val="left"/>
      <w:pPr>
        <w:ind w:left="2097" w:hanging="360"/>
      </w:pPr>
      <w:rPr>
        <w:rFonts w:ascii="OpenSymbol" w:eastAsia="OpenSymbol" w:hAnsi="OpenSymbol" w:cs="OpenSymbol"/>
      </w:rPr>
    </w:lvl>
    <w:lvl w:ilvl="4">
      <w:numFmt w:val="bullet"/>
      <w:lvlText w:val="◦"/>
      <w:lvlJc w:val="left"/>
      <w:pPr>
        <w:ind w:left="2457" w:hanging="360"/>
      </w:pPr>
      <w:rPr>
        <w:rFonts w:ascii="OpenSymbol" w:eastAsia="OpenSymbol" w:hAnsi="OpenSymbol" w:cs="OpenSymbol"/>
      </w:rPr>
    </w:lvl>
    <w:lvl w:ilvl="5">
      <w:numFmt w:val="bullet"/>
      <w:lvlText w:val="▪"/>
      <w:lvlJc w:val="left"/>
      <w:pPr>
        <w:ind w:left="2817" w:hanging="360"/>
      </w:pPr>
      <w:rPr>
        <w:rFonts w:ascii="OpenSymbol" w:eastAsia="OpenSymbol" w:hAnsi="OpenSymbol" w:cs="OpenSymbol"/>
      </w:rPr>
    </w:lvl>
    <w:lvl w:ilvl="6">
      <w:numFmt w:val="bullet"/>
      <w:lvlText w:val="•"/>
      <w:lvlJc w:val="left"/>
      <w:pPr>
        <w:ind w:left="3177" w:hanging="360"/>
      </w:pPr>
      <w:rPr>
        <w:rFonts w:ascii="OpenSymbol" w:eastAsia="OpenSymbol" w:hAnsi="OpenSymbol" w:cs="OpenSymbol"/>
      </w:rPr>
    </w:lvl>
    <w:lvl w:ilvl="7">
      <w:numFmt w:val="bullet"/>
      <w:lvlText w:val="◦"/>
      <w:lvlJc w:val="left"/>
      <w:pPr>
        <w:ind w:left="3537" w:hanging="360"/>
      </w:pPr>
      <w:rPr>
        <w:rFonts w:ascii="OpenSymbol" w:eastAsia="OpenSymbol" w:hAnsi="OpenSymbol" w:cs="OpenSymbol"/>
      </w:rPr>
    </w:lvl>
    <w:lvl w:ilvl="8">
      <w:numFmt w:val="bullet"/>
      <w:lvlText w:val="▪"/>
      <w:lvlJc w:val="left"/>
      <w:pPr>
        <w:ind w:left="3897" w:hanging="360"/>
      </w:pPr>
      <w:rPr>
        <w:rFonts w:ascii="OpenSymbol" w:eastAsia="OpenSymbol" w:hAnsi="OpenSymbol" w:cs="OpenSymbol"/>
      </w:rPr>
    </w:lvl>
  </w:abstractNum>
  <w:abstractNum w:abstractNumId="3" w15:restartNumberingAfterBreak="0">
    <w:nsid w:val="7D115A8E"/>
    <w:multiLevelType w:val="hybridMultilevel"/>
    <w:tmpl w:val="871267C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num w:numId="1">
    <w:abstractNumId w:val="0"/>
  </w:num>
  <w:num w:numId="2">
    <w:abstractNumId w:val="1"/>
  </w:num>
  <w:num w:numId="3">
    <w:abstractNumId w:val="2"/>
  </w:num>
  <w:num w:numId="4">
    <w:abstractNumId w:val="0"/>
    <w:lvlOverride w:ilvl="0">
      <w:startOverride w:val="3"/>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IwtDSzNDA2MzA2NTVU0lEKTi0uzszPAykwqQUAq2LfuCwAAAA="/>
  </w:docVars>
  <w:rsids>
    <w:rsidRoot w:val="00A93126"/>
    <w:rsid w:val="00192B70"/>
    <w:rsid w:val="00210F5D"/>
    <w:rsid w:val="00233386"/>
    <w:rsid w:val="00374210"/>
    <w:rsid w:val="004741E5"/>
    <w:rsid w:val="004D0FDC"/>
    <w:rsid w:val="00533D4A"/>
    <w:rsid w:val="00582093"/>
    <w:rsid w:val="00625BC2"/>
    <w:rsid w:val="006F5FD9"/>
    <w:rsid w:val="007B0D30"/>
    <w:rsid w:val="007C1FEE"/>
    <w:rsid w:val="00834B4A"/>
    <w:rsid w:val="008B02FA"/>
    <w:rsid w:val="008E36E2"/>
    <w:rsid w:val="00944B5C"/>
    <w:rsid w:val="009E54B5"/>
    <w:rsid w:val="00A12AF2"/>
    <w:rsid w:val="00A93126"/>
    <w:rsid w:val="00B167FC"/>
    <w:rsid w:val="00B815FD"/>
    <w:rsid w:val="00BF6996"/>
    <w:rsid w:val="00C953AE"/>
    <w:rsid w:val="00DC1D02"/>
    <w:rsid w:val="00E96E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508DA"/>
  <w15:docId w15:val="{C067B9BE-05B6-4475-9E14-CD10526D1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Noto Serif CJK SC" w:hAnsi="Liberation Serif" w:cs="Lohit Devanagari"/>
        <w:kern w:val="3"/>
        <w:sz w:val="24"/>
        <w:szCs w:val="24"/>
        <w:lang w:val="en-US" w:eastAsia="zh-CN" w:bidi="hi-IN"/>
      </w:rPr>
    </w:rPrDefault>
    <w:pPrDefault>
      <w:pPr>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Noto Sans CJK SC"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 w:type="numbering" w:customStyle="1" w:styleId="Numbering123">
    <w:name w:val="Numbering 123"/>
    <w:basedOn w:val="NoList"/>
    <w:pPr>
      <w:numPr>
        <w:numId w:val="1"/>
      </w:numPr>
    </w:pPr>
  </w:style>
  <w:style w:type="paragraph" w:styleId="ListParagraph">
    <w:name w:val="List Paragraph"/>
    <w:basedOn w:val="Normal"/>
    <w:uiPriority w:val="34"/>
    <w:qFormat/>
    <w:rsid w:val="00944B5C"/>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50745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468</Words>
  <Characters>266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if Ahmed Neloy</dc:creator>
  <cp:lastModifiedBy>Mahmudul Hasan Sheshir</cp:lastModifiedBy>
  <cp:revision>6</cp:revision>
  <dcterms:created xsi:type="dcterms:W3CDTF">2020-12-19T02:48:00Z</dcterms:created>
  <dcterms:modified xsi:type="dcterms:W3CDTF">2020-12-28T17:38:00Z</dcterms:modified>
</cp:coreProperties>
</file>